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F2BDDA" w14:textId="5F0A80ED" w:rsidR="00470BF9" w:rsidRPr="006B333A" w:rsidRDefault="001060E0" w:rsidP="00BA7F39">
      <w:pPr>
        <w:pStyle w:val="Heading1"/>
        <w:spacing w:before="0"/>
        <w:rPr>
          <w:color w:val="7F7F7F" w:themeColor="text1" w:themeTint="80"/>
          <w:sz w:val="48"/>
          <w:szCs w:val="48"/>
        </w:rPr>
      </w:pPr>
      <w:bookmarkStart w:id="0" w:name="drew-mace"/>
      <w:r w:rsidRPr="006B333A">
        <w:rPr>
          <w:color w:val="7F7F7F" w:themeColor="text1" w:themeTint="80"/>
          <w:sz w:val="48"/>
          <w:szCs w:val="48"/>
        </w:rPr>
        <w:t>DREW MACE</w:t>
      </w:r>
      <w:bookmarkEnd w:id="0"/>
    </w:p>
    <w:p w14:paraId="33149574" w14:textId="3EECB809" w:rsidR="00772FA1" w:rsidRPr="006B333A" w:rsidRDefault="00DA6CCD" w:rsidP="00BA7F39">
      <w:pPr>
        <w:pStyle w:val="FirstParagraph"/>
        <w:pBdr>
          <w:bottom w:val="single" w:sz="6" w:space="1" w:color="auto"/>
        </w:pBdr>
        <w:spacing w:before="0"/>
        <w:rPr>
          <w:b/>
          <w:sz w:val="22"/>
          <w:szCs w:val="22"/>
        </w:rPr>
      </w:pPr>
      <w:r w:rsidRPr="00BA7F39">
        <w:rPr>
          <w:b/>
          <w:sz w:val="22"/>
          <w:szCs w:val="22"/>
        </w:rPr>
        <w:t>Mobile:</w:t>
      </w:r>
      <w:r w:rsidRPr="00BA7F39">
        <w:rPr>
          <w:sz w:val="22"/>
          <w:szCs w:val="22"/>
        </w:rPr>
        <w:t xml:space="preserve"> 484-636-7022 </w:t>
      </w:r>
      <w:r w:rsidRPr="00BA7F39">
        <w:rPr>
          <w:b/>
          <w:sz w:val="22"/>
          <w:szCs w:val="22"/>
        </w:rPr>
        <w:t>Email:</w:t>
      </w:r>
      <w:r w:rsidRPr="00BA7F39">
        <w:rPr>
          <w:sz w:val="22"/>
          <w:szCs w:val="22"/>
        </w:rPr>
        <w:t xml:space="preserve"> </w:t>
      </w:r>
      <w:r w:rsidR="00742B05" w:rsidRPr="00BA7F39">
        <w:rPr>
          <w:sz w:val="22"/>
          <w:szCs w:val="22"/>
        </w:rPr>
        <w:t>D</w:t>
      </w:r>
      <w:r w:rsidRPr="00BA7F39">
        <w:rPr>
          <w:sz w:val="22"/>
          <w:szCs w:val="22"/>
        </w:rPr>
        <w:t>rew.</w:t>
      </w:r>
      <w:r w:rsidR="00742B05" w:rsidRPr="00BA7F39">
        <w:rPr>
          <w:sz w:val="22"/>
          <w:szCs w:val="22"/>
        </w:rPr>
        <w:t>M</w:t>
      </w:r>
      <w:r w:rsidRPr="00BA7F39">
        <w:rPr>
          <w:sz w:val="22"/>
          <w:szCs w:val="22"/>
        </w:rPr>
        <w:t xml:space="preserve">ace1@outlook.com </w:t>
      </w:r>
      <w:r w:rsidR="00772FA1" w:rsidRPr="00BA7F39">
        <w:rPr>
          <w:b/>
          <w:iCs/>
          <w:sz w:val="22"/>
          <w:szCs w:val="22"/>
        </w:rPr>
        <w:t xml:space="preserve">Location: </w:t>
      </w:r>
      <w:r w:rsidR="00772FA1" w:rsidRPr="00BA7F39">
        <w:rPr>
          <w:bCs/>
          <w:iCs/>
          <w:sz w:val="22"/>
          <w:szCs w:val="22"/>
        </w:rPr>
        <w:t>Redmond, WA</w:t>
      </w:r>
      <w:r w:rsidR="006B333A">
        <w:rPr>
          <w:bCs/>
          <w:iCs/>
          <w:sz w:val="22"/>
          <w:szCs w:val="22"/>
        </w:rPr>
        <w:t xml:space="preserve"> </w:t>
      </w:r>
    </w:p>
    <w:p w14:paraId="47355CB7" w14:textId="683B32D1" w:rsidR="00825BF7" w:rsidRPr="006B333A" w:rsidRDefault="00825BF7" w:rsidP="00BA7F39">
      <w:pPr>
        <w:pStyle w:val="FirstParagraph"/>
        <w:spacing w:after="0"/>
        <w:rPr>
          <w:rFonts w:asciiTheme="majorHAnsi" w:hAnsiTheme="majorHAnsi" w:cstheme="majorHAnsi"/>
          <w:b/>
          <w:iCs/>
          <w:smallCaps/>
          <w:color w:val="7F7F7F" w:themeColor="text1" w:themeTint="80"/>
          <w:sz w:val="32"/>
          <w:szCs w:val="32"/>
        </w:rPr>
      </w:pPr>
      <w:r w:rsidRPr="006B333A">
        <w:rPr>
          <w:rFonts w:asciiTheme="majorHAnsi" w:hAnsiTheme="majorHAnsi" w:cstheme="majorHAnsi"/>
          <w:b/>
          <w:iCs/>
          <w:smallCaps/>
          <w:color w:val="7F7F7F" w:themeColor="text1" w:themeTint="80"/>
          <w:sz w:val="32"/>
          <w:szCs w:val="32"/>
        </w:rPr>
        <w:t>Software Developer</w:t>
      </w:r>
    </w:p>
    <w:p w14:paraId="421964E7" w14:textId="61528919" w:rsidR="00BA7F39" w:rsidRPr="006B333A" w:rsidRDefault="00BA7F39" w:rsidP="00BA7F39">
      <w:pPr>
        <w:pStyle w:val="BodyText"/>
        <w:spacing w:before="0" w:line="240" w:lineRule="auto"/>
        <w:rPr>
          <w:rFonts w:asciiTheme="majorHAnsi" w:hAnsiTheme="majorHAnsi" w:cstheme="majorHAnsi"/>
          <w:smallCaps/>
          <w:color w:val="7F7F7F" w:themeColor="text1" w:themeTint="80"/>
          <w:sz w:val="20"/>
          <w:szCs w:val="20"/>
        </w:rPr>
      </w:pPr>
      <w:r w:rsidRPr="006B333A">
        <w:rPr>
          <w:rFonts w:asciiTheme="majorHAnsi" w:hAnsiTheme="majorHAnsi" w:cstheme="majorHAnsi"/>
          <w:smallCaps/>
          <w:color w:val="7F7F7F" w:themeColor="text1" w:themeTint="80"/>
          <w:sz w:val="20"/>
          <w:szCs w:val="20"/>
        </w:rPr>
        <w:t xml:space="preserve">Team &amp; Project Management </w:t>
      </w:r>
      <w:r w:rsidR="001060E0" w:rsidRPr="006B333A">
        <w:rPr>
          <w:rFonts w:asciiTheme="majorHAnsi" w:hAnsiTheme="majorHAnsi" w:cstheme="majorHAnsi"/>
          <w:smallCaps/>
          <w:color w:val="7F7F7F" w:themeColor="text1" w:themeTint="80"/>
          <w:sz w:val="20"/>
          <w:szCs w:val="20"/>
        </w:rPr>
        <w:t xml:space="preserve">| Root Cause Analysis &amp; Troubleshooting | Customer-Centric Focus | </w:t>
      </w:r>
      <w:r w:rsidR="00FB3316" w:rsidRPr="006B333A">
        <w:rPr>
          <w:rFonts w:asciiTheme="majorHAnsi" w:hAnsiTheme="majorHAnsi" w:cstheme="majorHAnsi"/>
          <w:smallCaps/>
          <w:color w:val="7F7F7F" w:themeColor="text1" w:themeTint="80"/>
          <w:sz w:val="20"/>
          <w:szCs w:val="20"/>
        </w:rPr>
        <w:t>Business Continuity</w:t>
      </w:r>
    </w:p>
    <w:p w14:paraId="5937E8DD" w14:textId="6C22B7E0" w:rsidR="00772FA1" w:rsidRPr="00BA7F39" w:rsidRDefault="00DA6CCD" w:rsidP="00825BF7">
      <w:pPr>
        <w:pStyle w:val="FirstParagraph"/>
        <w:rPr>
          <w:sz w:val="21"/>
          <w:szCs w:val="21"/>
        </w:rPr>
      </w:pPr>
      <w:r w:rsidRPr="00BA7F39">
        <w:rPr>
          <w:bCs/>
          <w:i/>
          <w:sz w:val="21"/>
          <w:szCs w:val="21"/>
        </w:rPr>
        <w:t>Veteran of the United States Marine Corp</w:t>
      </w:r>
      <w:r w:rsidR="007315F9">
        <w:rPr>
          <w:bCs/>
          <w:i/>
          <w:sz w:val="21"/>
          <w:szCs w:val="21"/>
        </w:rPr>
        <w:t>,  f</w:t>
      </w:r>
      <w:r w:rsidRPr="00BA7F39">
        <w:rPr>
          <w:bCs/>
          <w:i/>
          <w:sz w:val="21"/>
          <w:szCs w:val="21"/>
        </w:rPr>
        <w:t>ast learning</w:t>
      </w:r>
      <w:r w:rsidR="0047340E">
        <w:rPr>
          <w:bCs/>
          <w:i/>
          <w:sz w:val="21"/>
          <w:szCs w:val="21"/>
        </w:rPr>
        <w:t>, highly motivate team player</w:t>
      </w:r>
      <w:r w:rsidR="00823F54">
        <w:rPr>
          <w:bCs/>
          <w:i/>
          <w:sz w:val="21"/>
          <w:szCs w:val="21"/>
        </w:rPr>
        <w:t xml:space="preserve"> </w:t>
      </w:r>
      <w:r w:rsidR="00825BF7" w:rsidRPr="00BA7F39">
        <w:rPr>
          <w:bCs/>
          <w:i/>
          <w:sz w:val="21"/>
          <w:szCs w:val="21"/>
        </w:rPr>
        <w:t>combining problem solving and critical thinking with technical</w:t>
      </w:r>
      <w:r w:rsidRPr="00BA7F39">
        <w:rPr>
          <w:bCs/>
          <w:i/>
          <w:sz w:val="21"/>
          <w:szCs w:val="21"/>
        </w:rPr>
        <w:t xml:space="preserve"> </w:t>
      </w:r>
      <w:r w:rsidR="00825BF7" w:rsidRPr="00BA7F39">
        <w:rPr>
          <w:bCs/>
          <w:i/>
          <w:sz w:val="21"/>
          <w:szCs w:val="21"/>
        </w:rPr>
        <w:t xml:space="preserve">proficiencies in </w:t>
      </w:r>
      <w:r w:rsidRPr="00BA7F39">
        <w:rPr>
          <w:bCs/>
          <w:i/>
          <w:sz w:val="21"/>
          <w:szCs w:val="21"/>
        </w:rPr>
        <w:t xml:space="preserve">C#, </w:t>
      </w:r>
      <w:r w:rsidR="00B136F3" w:rsidRPr="00BA7F39">
        <w:rPr>
          <w:bCs/>
          <w:i/>
          <w:sz w:val="21"/>
          <w:szCs w:val="21"/>
        </w:rPr>
        <w:t>P</w:t>
      </w:r>
      <w:r w:rsidRPr="00BA7F39">
        <w:rPr>
          <w:bCs/>
          <w:i/>
          <w:sz w:val="21"/>
          <w:szCs w:val="21"/>
        </w:rPr>
        <w:t>ython and TSQL. Able to adapt proven communication and customer service skills into</w:t>
      </w:r>
      <w:r w:rsidR="00DE6128" w:rsidRPr="00BA7F39">
        <w:rPr>
          <w:bCs/>
          <w:i/>
          <w:sz w:val="21"/>
          <w:szCs w:val="21"/>
        </w:rPr>
        <w:t xml:space="preserve"> customer focused</w:t>
      </w:r>
      <w:r w:rsidRPr="00BA7F39">
        <w:rPr>
          <w:bCs/>
          <w:i/>
          <w:sz w:val="21"/>
          <w:szCs w:val="21"/>
        </w:rPr>
        <w:t xml:space="preserve"> outcomes for a wide range of problems.</w:t>
      </w:r>
      <w:r w:rsidR="00FB3316" w:rsidRPr="00FB3316">
        <w:t xml:space="preserve"> </w:t>
      </w:r>
      <w:r w:rsidR="00FB3316" w:rsidRPr="00FB3316">
        <w:rPr>
          <w:bCs/>
          <w:i/>
          <w:sz w:val="21"/>
          <w:szCs w:val="21"/>
        </w:rPr>
        <w:t>Able to maintain composure and focus to meet deadlines in times of change, uncertainty and stress</w:t>
      </w:r>
      <w:r w:rsidR="00690B54">
        <w:rPr>
          <w:bCs/>
          <w:i/>
          <w:sz w:val="21"/>
          <w:szCs w:val="21"/>
        </w:rPr>
        <w:t>.</w:t>
      </w:r>
      <w:r w:rsidR="00690B54" w:rsidRPr="00690B54">
        <w:t xml:space="preserve"> </w:t>
      </w:r>
      <w:r w:rsidR="0047340E" w:rsidRPr="0047340E">
        <w:rPr>
          <w:i/>
          <w:iCs/>
          <w:sz w:val="21"/>
          <w:szCs w:val="21"/>
        </w:rPr>
        <w:t>T</w:t>
      </w:r>
      <w:r w:rsidR="00690B54" w:rsidRPr="00690B54">
        <w:rPr>
          <w:i/>
          <w:iCs/>
          <w:sz w:val="21"/>
          <w:szCs w:val="21"/>
        </w:rPr>
        <w:t>hrive</w:t>
      </w:r>
      <w:r w:rsidR="00240474">
        <w:rPr>
          <w:i/>
          <w:iCs/>
          <w:sz w:val="21"/>
          <w:szCs w:val="21"/>
        </w:rPr>
        <w:t xml:space="preserve"> </w:t>
      </w:r>
      <w:r w:rsidR="00690B54" w:rsidRPr="00690B54">
        <w:rPr>
          <w:i/>
          <w:iCs/>
          <w:sz w:val="21"/>
          <w:szCs w:val="21"/>
        </w:rPr>
        <w:t>working in complex organizations with a geographically and culturally diverse groups</w:t>
      </w:r>
      <w:r w:rsidR="00690B54" w:rsidRPr="00690B54">
        <w:rPr>
          <w:sz w:val="21"/>
          <w:szCs w:val="21"/>
        </w:rPr>
        <w:t>.</w:t>
      </w:r>
      <w:r w:rsidR="00690B54" w:rsidRPr="00BA7F39">
        <w:rPr>
          <w:sz w:val="21"/>
          <w:szCs w:val="21"/>
        </w:rPr>
        <w:t xml:space="preserve"> </w:t>
      </w:r>
    </w:p>
    <w:p w14:paraId="39C475D0" w14:textId="07CCE0CC" w:rsidR="00470BF9" w:rsidRPr="006B333A" w:rsidRDefault="00BA7F39">
      <w:pPr>
        <w:pStyle w:val="Heading2"/>
        <w:rPr>
          <w:smallCaps/>
          <w:color w:val="7F7F7F" w:themeColor="text1" w:themeTint="80"/>
        </w:rPr>
      </w:pPr>
      <w:bookmarkStart w:id="1" w:name="skills"/>
      <w:r w:rsidRPr="006B333A">
        <w:rPr>
          <w:smallCaps/>
          <w:color w:val="7F7F7F" w:themeColor="text1" w:themeTint="80"/>
        </w:rPr>
        <w:t xml:space="preserve">Technical </w:t>
      </w:r>
      <w:r w:rsidR="00DA6CCD" w:rsidRPr="006B333A">
        <w:rPr>
          <w:smallCaps/>
          <w:color w:val="7F7F7F" w:themeColor="text1" w:themeTint="80"/>
        </w:rPr>
        <w:t>Skills</w:t>
      </w:r>
      <w:bookmarkEnd w:id="1"/>
    </w:p>
    <w:p w14:paraId="249AFCF1" w14:textId="77777777" w:rsidR="00FB2054" w:rsidRPr="00BA7F39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Languages</w:t>
      </w:r>
      <w:r w:rsidRPr="00BA7F39">
        <w:rPr>
          <w:sz w:val="21"/>
          <w:szCs w:val="21"/>
        </w:rPr>
        <w:t>: C#, Ruby on Rails, Python</w:t>
      </w:r>
    </w:p>
    <w:p w14:paraId="30233580" w14:textId="0980932E" w:rsidR="00470BF9" w:rsidRPr="00BA7F39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DevOps Tools</w:t>
      </w:r>
      <w:r w:rsidRPr="00BA7F39">
        <w:rPr>
          <w:sz w:val="21"/>
          <w:szCs w:val="21"/>
        </w:rPr>
        <w:t>: GitLab</w:t>
      </w:r>
    </w:p>
    <w:p w14:paraId="51C84538" w14:textId="77777777" w:rsidR="00470BF9" w:rsidRPr="00BA7F39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Storage</w:t>
      </w:r>
      <w:r w:rsidRPr="00BA7F39">
        <w:rPr>
          <w:sz w:val="21"/>
          <w:szCs w:val="21"/>
        </w:rPr>
        <w:t>: SQL, PostgreSQL, MySQL, TSQL</w:t>
      </w:r>
    </w:p>
    <w:p w14:paraId="0B144765" w14:textId="316A2E6C" w:rsidR="00470BF9" w:rsidRPr="00BA7F39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 xml:space="preserve">Repo </w:t>
      </w:r>
      <w:r w:rsidR="00105399" w:rsidRPr="00BA7F39">
        <w:rPr>
          <w:b/>
          <w:bCs/>
          <w:sz w:val="21"/>
          <w:szCs w:val="21"/>
        </w:rPr>
        <w:t>Management</w:t>
      </w:r>
      <w:r w:rsidRPr="00BA7F39">
        <w:rPr>
          <w:sz w:val="21"/>
          <w:szCs w:val="21"/>
        </w:rPr>
        <w:t xml:space="preserve">: </w:t>
      </w:r>
      <w:hyperlink r:id="rId7" w:history="1">
        <w:r w:rsidRPr="00FE784D">
          <w:rPr>
            <w:rStyle w:val="Hyperlink"/>
            <w:sz w:val="21"/>
            <w:szCs w:val="21"/>
          </w:rPr>
          <w:t>Git</w:t>
        </w:r>
      </w:hyperlink>
    </w:p>
    <w:p w14:paraId="39B26726" w14:textId="6DC60F1B" w:rsidR="00470BF9" w:rsidRPr="006B333A" w:rsidRDefault="00DA6CCD" w:rsidP="00772FA1">
      <w:pPr>
        <w:pStyle w:val="Heading2"/>
        <w:rPr>
          <w:smallCaps/>
          <w:color w:val="7F7F7F" w:themeColor="text1" w:themeTint="80"/>
        </w:rPr>
      </w:pPr>
      <w:r w:rsidRPr="006B333A">
        <w:rPr>
          <w:smallCaps/>
          <w:color w:val="7F7F7F" w:themeColor="text1" w:themeTint="80"/>
        </w:rPr>
        <w:t>Projects</w:t>
      </w:r>
      <w:bookmarkStart w:id="2" w:name="_GoBack"/>
      <w:bookmarkEnd w:id="2"/>
    </w:p>
    <w:p w14:paraId="0C2BEA6F" w14:textId="42385257" w:rsidR="00470BF9" w:rsidRPr="00BA7F39" w:rsidRDefault="002567BB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8">
        <w:r w:rsidR="00772FA1" w:rsidRPr="00BA7F39">
          <w:rPr>
            <w:rStyle w:val="Hyperlink"/>
            <w:sz w:val="21"/>
            <w:szCs w:val="21"/>
          </w:rPr>
          <w:t>Pamätať</w:t>
        </w:r>
      </w:hyperlink>
      <w:r w:rsidR="00DA6CCD" w:rsidRPr="00BA7F39">
        <w:rPr>
          <w:sz w:val="21"/>
          <w:szCs w:val="21"/>
        </w:rPr>
        <w:t xml:space="preserve"> - Ruby engine to easily create to-do lists</w:t>
      </w:r>
    </w:p>
    <w:p w14:paraId="0BCD5EB2" w14:textId="035B479A" w:rsidR="00470BF9" w:rsidRPr="00BA7F39" w:rsidRDefault="002567BB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9">
        <w:r w:rsidR="00DA6CCD" w:rsidRPr="00BA7F39">
          <w:rPr>
            <w:rStyle w:val="Hyperlink"/>
            <w:sz w:val="21"/>
            <w:szCs w:val="21"/>
          </w:rPr>
          <w:t>Amazon Alexa Skills</w:t>
        </w:r>
      </w:hyperlink>
      <w:r w:rsidR="00DA6CCD" w:rsidRPr="00BA7F39">
        <w:rPr>
          <w:sz w:val="21"/>
          <w:szCs w:val="21"/>
        </w:rPr>
        <w:t xml:space="preserve"> - </w:t>
      </w:r>
      <w:r w:rsidR="0084057E" w:rsidRPr="00BA7F39">
        <w:rPr>
          <w:sz w:val="21"/>
          <w:szCs w:val="21"/>
        </w:rPr>
        <w:t>JavaScript</w:t>
      </w:r>
      <w:r w:rsidR="00DA6CCD" w:rsidRPr="00BA7F39">
        <w:rPr>
          <w:sz w:val="21"/>
          <w:szCs w:val="21"/>
        </w:rPr>
        <w:t>, Node</w:t>
      </w:r>
    </w:p>
    <w:p w14:paraId="60B6993F" w14:textId="139285FB" w:rsidR="00470BF9" w:rsidRPr="00BA7F39" w:rsidRDefault="002567BB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10">
        <w:r w:rsidR="00DA6CCD" w:rsidRPr="00BA7F39">
          <w:rPr>
            <w:rStyle w:val="Hyperlink"/>
            <w:sz w:val="21"/>
            <w:szCs w:val="21"/>
          </w:rPr>
          <w:t>Kele</w:t>
        </w:r>
      </w:hyperlink>
      <w:r w:rsidR="00DA6CCD" w:rsidRPr="00BA7F39">
        <w:rPr>
          <w:sz w:val="21"/>
          <w:szCs w:val="21"/>
        </w:rPr>
        <w:t xml:space="preserve"> - Ruby gem API client to access the Bloc API</w:t>
      </w:r>
    </w:p>
    <w:p w14:paraId="5821E3C5" w14:textId="0AD342F0" w:rsidR="00470BF9" w:rsidRPr="00BA7F39" w:rsidRDefault="002567BB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11">
        <w:r w:rsidR="00DA6CCD" w:rsidRPr="00BA7F39">
          <w:rPr>
            <w:rStyle w:val="Hyperlink"/>
            <w:sz w:val="21"/>
            <w:szCs w:val="21"/>
          </w:rPr>
          <w:t>Bloccit</w:t>
        </w:r>
      </w:hyperlink>
      <w:r w:rsidR="00DA6CCD" w:rsidRPr="00BA7F39">
        <w:rPr>
          <w:sz w:val="21"/>
          <w:szCs w:val="21"/>
        </w:rPr>
        <w:t xml:space="preserve"> - A reddit replica built in Rails</w:t>
      </w:r>
    </w:p>
    <w:p w14:paraId="30FF0763" w14:textId="77777777" w:rsidR="005B0F6D" w:rsidRPr="006B333A" w:rsidRDefault="00DA6CCD" w:rsidP="001060E0">
      <w:pPr>
        <w:pStyle w:val="Heading2"/>
        <w:spacing w:after="120"/>
        <w:rPr>
          <w:smallCaps/>
          <w:color w:val="7F7F7F" w:themeColor="text1" w:themeTint="80"/>
        </w:rPr>
      </w:pPr>
      <w:bookmarkStart w:id="3" w:name="experience"/>
      <w:r w:rsidRPr="006B333A">
        <w:rPr>
          <w:smallCaps/>
          <w:color w:val="7F7F7F" w:themeColor="text1" w:themeTint="80"/>
        </w:rPr>
        <w:t>Experience</w:t>
      </w:r>
      <w:bookmarkEnd w:id="3"/>
    </w:p>
    <w:p w14:paraId="5B39DE02" w14:textId="7B8B248F" w:rsidR="00470BF9" w:rsidRPr="00BA7F39" w:rsidRDefault="00DA6CCD" w:rsidP="00BA7F39">
      <w:pPr>
        <w:spacing w:after="12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Microsoft Software and Systems Academy</w:t>
      </w:r>
      <w:r w:rsidRPr="00BA7F39">
        <w:rPr>
          <w:sz w:val="21"/>
          <w:szCs w:val="21"/>
        </w:rPr>
        <w:t>: 2020-Present</w:t>
      </w:r>
    </w:p>
    <w:p w14:paraId="5606D52E" w14:textId="77777777" w:rsidR="00470BF9" w:rsidRPr="00BA7F39" w:rsidRDefault="00DA6CCD" w:rsidP="00BA7F39">
      <w:pPr>
        <w:numPr>
          <w:ilvl w:val="0"/>
          <w:numId w:val="11"/>
        </w:numPr>
        <w:spacing w:after="40"/>
        <w:rPr>
          <w:sz w:val="21"/>
          <w:szCs w:val="21"/>
        </w:rPr>
      </w:pPr>
      <w:r w:rsidRPr="00BA7F39">
        <w:rPr>
          <w:sz w:val="21"/>
          <w:szCs w:val="21"/>
        </w:rPr>
        <w:t>Focus on developing sound computer science skills such as logic and syntax of languages such as C# and Python.</w:t>
      </w:r>
    </w:p>
    <w:p w14:paraId="5F2D3979" w14:textId="77777777" w:rsidR="00470BF9" w:rsidRPr="00BA7F39" w:rsidRDefault="00DA6CCD" w:rsidP="00BA7F39">
      <w:pPr>
        <w:numPr>
          <w:ilvl w:val="0"/>
          <w:numId w:val="11"/>
        </w:numPr>
        <w:spacing w:after="40"/>
        <w:rPr>
          <w:sz w:val="21"/>
          <w:szCs w:val="21"/>
        </w:rPr>
      </w:pPr>
      <w:r w:rsidRPr="00BA7F39">
        <w:rPr>
          <w:sz w:val="21"/>
          <w:szCs w:val="21"/>
        </w:rPr>
        <w:t>16 weeks of intense Cloud Application Development focusing on Microsoft Azure app development.</w:t>
      </w:r>
    </w:p>
    <w:p w14:paraId="4D2A5B43" w14:textId="7041C5FB" w:rsidR="00E34680" w:rsidRPr="00E34680" w:rsidRDefault="00DA6CCD" w:rsidP="00E34680">
      <w:pPr>
        <w:pStyle w:val="FirstParagraph"/>
        <w:spacing w:after="12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Valley Forge Casino Resort</w:t>
      </w:r>
      <w:r w:rsidRPr="00BA7F39">
        <w:rPr>
          <w:sz w:val="21"/>
          <w:szCs w:val="21"/>
        </w:rPr>
        <w:t xml:space="preserve"> - Slot Attendant: 201</w:t>
      </w:r>
      <w:r w:rsidR="002962BA">
        <w:rPr>
          <w:sz w:val="21"/>
          <w:szCs w:val="21"/>
        </w:rPr>
        <w:t>6</w:t>
      </w:r>
      <w:r w:rsidRPr="00BA7F39">
        <w:rPr>
          <w:sz w:val="21"/>
          <w:szCs w:val="21"/>
        </w:rPr>
        <w:t>-2019</w:t>
      </w:r>
    </w:p>
    <w:p w14:paraId="341EBCD3" w14:textId="7EEE4C70" w:rsidR="00E34680" w:rsidRDefault="00480C10" w:rsidP="00E3468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>
        <w:rPr>
          <w:sz w:val="21"/>
          <w:szCs w:val="21"/>
        </w:rPr>
        <w:t xml:space="preserve">Delivered memorable guest experiences while monitoring 850 slot machines </w:t>
      </w:r>
      <w:r w:rsidR="00181A50">
        <w:rPr>
          <w:sz w:val="21"/>
          <w:szCs w:val="21"/>
        </w:rPr>
        <w:t>for guest issues and jackpots</w:t>
      </w:r>
      <w:r w:rsidR="006B333A">
        <w:rPr>
          <w:sz w:val="21"/>
          <w:szCs w:val="21"/>
        </w:rPr>
        <w:t>.</w:t>
      </w:r>
    </w:p>
    <w:p w14:paraId="05106784" w14:textId="16F75801" w:rsidR="00470BF9" w:rsidRDefault="00E814BA" w:rsidP="00E3468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>
        <w:rPr>
          <w:sz w:val="21"/>
          <w:szCs w:val="21"/>
        </w:rPr>
        <w:t>Used excellent communication skills to solve guest problems in a timely manner</w:t>
      </w:r>
      <w:r w:rsidR="006B333A">
        <w:rPr>
          <w:sz w:val="21"/>
          <w:szCs w:val="21"/>
        </w:rPr>
        <w:t>.</w:t>
      </w:r>
    </w:p>
    <w:p w14:paraId="634AECCA" w14:textId="29F7E6D2" w:rsidR="00E60206" w:rsidRPr="00BA7F39" w:rsidRDefault="00E60206" w:rsidP="00E3468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>
        <w:rPr>
          <w:sz w:val="21"/>
          <w:szCs w:val="21"/>
        </w:rPr>
        <w:t>Safely handled thousands of customers sensitive information</w:t>
      </w:r>
      <w:r w:rsidR="006B333A">
        <w:rPr>
          <w:sz w:val="21"/>
          <w:szCs w:val="21"/>
        </w:rPr>
        <w:t>.</w:t>
      </w:r>
    </w:p>
    <w:p w14:paraId="2A381C70" w14:textId="265ED291" w:rsidR="00E34680" w:rsidRPr="00BA7F39" w:rsidRDefault="00DA6CCD" w:rsidP="00480C1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 w:rsidRPr="00BA7F39">
        <w:rPr>
          <w:sz w:val="21"/>
          <w:szCs w:val="21"/>
        </w:rPr>
        <w:t>Paid over $3.8 million in hand pays</w:t>
      </w:r>
      <w:r w:rsidR="006B333A">
        <w:rPr>
          <w:sz w:val="21"/>
          <w:szCs w:val="21"/>
        </w:rPr>
        <w:t>.</w:t>
      </w:r>
    </w:p>
    <w:p w14:paraId="01D7F936" w14:textId="6BB929C5" w:rsidR="00772FA1" w:rsidRPr="00BA7F39" w:rsidRDefault="00DA6CCD" w:rsidP="00BA7F39">
      <w:pPr>
        <w:pStyle w:val="FirstParagraph"/>
        <w:spacing w:after="12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Valley Forge Casino Resort</w:t>
      </w:r>
      <w:r w:rsidRPr="00BA7F39">
        <w:rPr>
          <w:sz w:val="21"/>
          <w:szCs w:val="21"/>
        </w:rPr>
        <w:t xml:space="preserve"> - Slot </w:t>
      </w:r>
      <w:r w:rsidR="00BA7F39" w:rsidRPr="00BA7F39">
        <w:rPr>
          <w:sz w:val="21"/>
          <w:szCs w:val="21"/>
        </w:rPr>
        <w:t>Technician:</w:t>
      </w:r>
      <w:r w:rsidRPr="00BA7F39">
        <w:rPr>
          <w:sz w:val="21"/>
          <w:szCs w:val="21"/>
        </w:rPr>
        <w:t xml:space="preserve"> 2014-2016</w:t>
      </w:r>
    </w:p>
    <w:p w14:paraId="1455DD6A" w14:textId="16EA617E" w:rsidR="00FB2054" w:rsidRPr="00BA7F39" w:rsidRDefault="00F7618E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>
        <w:rPr>
          <w:sz w:val="21"/>
          <w:szCs w:val="21"/>
        </w:rPr>
        <w:t xml:space="preserve">Troubleshot, diagnosed </w:t>
      </w:r>
      <w:r w:rsidR="00DA6CCD" w:rsidRPr="00BA7F39">
        <w:rPr>
          <w:sz w:val="21"/>
          <w:szCs w:val="21"/>
        </w:rPr>
        <w:t>and repair</w:t>
      </w:r>
      <w:r>
        <w:rPr>
          <w:sz w:val="21"/>
          <w:szCs w:val="21"/>
        </w:rPr>
        <w:t>ed</w:t>
      </w:r>
      <w:r w:rsidR="00DA6CCD" w:rsidRPr="00BA7F39">
        <w:rPr>
          <w:sz w:val="21"/>
          <w:szCs w:val="21"/>
        </w:rPr>
        <w:t xml:space="preserve"> malfunctions on 850 slot machines</w:t>
      </w:r>
      <w:r w:rsidR="006B333A">
        <w:rPr>
          <w:sz w:val="21"/>
          <w:szCs w:val="21"/>
        </w:rPr>
        <w:t>.</w:t>
      </w:r>
    </w:p>
    <w:p w14:paraId="521772B6" w14:textId="67A10592" w:rsidR="00772FA1" w:rsidRPr="00BA7F39" w:rsidRDefault="00DA6CCD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 w:rsidRPr="00BA7F39">
        <w:rPr>
          <w:sz w:val="21"/>
          <w:szCs w:val="21"/>
        </w:rPr>
        <w:t>Use</w:t>
      </w:r>
      <w:r w:rsidR="00F7618E">
        <w:rPr>
          <w:sz w:val="21"/>
          <w:szCs w:val="21"/>
        </w:rPr>
        <w:t>d</w:t>
      </w:r>
      <w:r w:rsidRPr="00BA7F39">
        <w:rPr>
          <w:sz w:val="21"/>
          <w:szCs w:val="21"/>
        </w:rPr>
        <w:t xml:space="preserve"> specialized tools to complete complex tasks, such as machine moves</w:t>
      </w:r>
      <w:r w:rsidR="006B333A">
        <w:rPr>
          <w:sz w:val="21"/>
          <w:szCs w:val="21"/>
        </w:rPr>
        <w:t>.</w:t>
      </w:r>
    </w:p>
    <w:p w14:paraId="4168F106" w14:textId="7848CABD" w:rsidR="00FB2054" w:rsidRPr="00BA7F39" w:rsidRDefault="00DA6CCD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 w:rsidRPr="00BA7F39">
        <w:rPr>
          <w:sz w:val="21"/>
          <w:szCs w:val="21"/>
        </w:rPr>
        <w:t>Repair</w:t>
      </w:r>
      <w:r w:rsidR="00F7618E">
        <w:rPr>
          <w:sz w:val="21"/>
          <w:szCs w:val="21"/>
        </w:rPr>
        <w:t>ed</w:t>
      </w:r>
      <w:r w:rsidRPr="00BA7F39">
        <w:rPr>
          <w:sz w:val="21"/>
          <w:szCs w:val="21"/>
        </w:rPr>
        <w:t xml:space="preserve"> various slot components such as A/D boards, monitors, solenoids, etc. - Track</w:t>
      </w:r>
      <w:r w:rsidR="00F7618E">
        <w:rPr>
          <w:sz w:val="21"/>
          <w:szCs w:val="21"/>
        </w:rPr>
        <w:t>ed</w:t>
      </w:r>
      <w:r w:rsidRPr="00BA7F39">
        <w:rPr>
          <w:sz w:val="21"/>
          <w:szCs w:val="21"/>
        </w:rPr>
        <w:t xml:space="preserve"> and report</w:t>
      </w:r>
      <w:r w:rsidR="00F7618E">
        <w:rPr>
          <w:sz w:val="21"/>
          <w:szCs w:val="21"/>
        </w:rPr>
        <w:t>ed</w:t>
      </w:r>
      <w:r w:rsidRPr="00BA7F39">
        <w:rPr>
          <w:sz w:val="21"/>
          <w:szCs w:val="21"/>
        </w:rPr>
        <w:t xml:space="preserve"> inventory to </w:t>
      </w:r>
      <w:r w:rsidR="00F7618E">
        <w:rPr>
          <w:sz w:val="21"/>
          <w:szCs w:val="21"/>
        </w:rPr>
        <w:t xml:space="preserve">minimize </w:t>
      </w:r>
      <w:r w:rsidRPr="00BA7F39">
        <w:rPr>
          <w:sz w:val="21"/>
          <w:szCs w:val="21"/>
        </w:rPr>
        <w:t>machine downtime</w:t>
      </w:r>
      <w:r w:rsidR="006B333A">
        <w:rPr>
          <w:sz w:val="21"/>
          <w:szCs w:val="21"/>
        </w:rPr>
        <w:t>.</w:t>
      </w:r>
    </w:p>
    <w:p w14:paraId="365A242B" w14:textId="1B969D43" w:rsidR="00470BF9" w:rsidRPr="00BA7F39" w:rsidRDefault="00DA6CCD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 w:rsidRPr="00BA7F39">
        <w:rPr>
          <w:sz w:val="21"/>
          <w:szCs w:val="21"/>
        </w:rPr>
        <w:t xml:space="preserve">Set-up and </w:t>
      </w:r>
      <w:r w:rsidR="00F7618E">
        <w:rPr>
          <w:sz w:val="21"/>
          <w:szCs w:val="21"/>
        </w:rPr>
        <w:t xml:space="preserve">ran </w:t>
      </w:r>
      <w:r w:rsidRPr="00BA7F39">
        <w:rPr>
          <w:sz w:val="21"/>
          <w:szCs w:val="21"/>
        </w:rPr>
        <w:t>slot tournaments for hundreds of guests at a time</w:t>
      </w:r>
      <w:r w:rsidR="006B333A">
        <w:rPr>
          <w:sz w:val="21"/>
          <w:szCs w:val="21"/>
        </w:rPr>
        <w:t>.</w:t>
      </w:r>
    </w:p>
    <w:p w14:paraId="3B2A6275" w14:textId="286EAD33" w:rsidR="00470BF9" w:rsidRPr="00BA7F39" w:rsidRDefault="00DA6CCD" w:rsidP="00BA7F39">
      <w:pPr>
        <w:pStyle w:val="BodyText"/>
        <w:spacing w:after="12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United States Marine Corps</w:t>
      </w:r>
      <w:r w:rsidRPr="00BA7F39">
        <w:rPr>
          <w:sz w:val="21"/>
          <w:szCs w:val="21"/>
        </w:rPr>
        <w:t xml:space="preserve"> </w:t>
      </w:r>
      <w:r w:rsidR="001060E0">
        <w:rPr>
          <w:sz w:val="21"/>
          <w:szCs w:val="21"/>
        </w:rPr>
        <w:t>–</w:t>
      </w:r>
      <w:r w:rsidRPr="00BA7F39">
        <w:rPr>
          <w:sz w:val="21"/>
          <w:szCs w:val="21"/>
        </w:rPr>
        <w:t xml:space="preserve"> Corporal</w:t>
      </w:r>
      <w:r w:rsidR="001060E0">
        <w:rPr>
          <w:sz w:val="21"/>
          <w:szCs w:val="21"/>
        </w:rPr>
        <w:t xml:space="preserve"> (</w:t>
      </w:r>
      <w:r w:rsidR="001060E0" w:rsidRPr="00BA7F39">
        <w:rPr>
          <w:sz w:val="21"/>
          <w:szCs w:val="21"/>
        </w:rPr>
        <w:t>Squad</w:t>
      </w:r>
      <w:r w:rsidR="00FB3316">
        <w:rPr>
          <w:sz w:val="21"/>
          <w:szCs w:val="21"/>
        </w:rPr>
        <w:t>/Team</w:t>
      </w:r>
      <w:r w:rsidR="001060E0" w:rsidRPr="00BA7F39">
        <w:rPr>
          <w:sz w:val="21"/>
          <w:szCs w:val="21"/>
        </w:rPr>
        <w:t xml:space="preserve"> Leader</w:t>
      </w:r>
      <w:r w:rsidR="001060E0">
        <w:rPr>
          <w:sz w:val="21"/>
          <w:szCs w:val="21"/>
        </w:rPr>
        <w:t xml:space="preserve"> | </w:t>
      </w:r>
      <w:r w:rsidR="00181A50">
        <w:rPr>
          <w:sz w:val="21"/>
          <w:szCs w:val="21"/>
        </w:rPr>
        <w:t>Initiative/Problem Solving</w:t>
      </w:r>
      <w:r w:rsidR="001060E0">
        <w:rPr>
          <w:sz w:val="21"/>
          <w:szCs w:val="21"/>
        </w:rPr>
        <w:t>)</w:t>
      </w:r>
      <w:r w:rsidRPr="00BA7F39">
        <w:rPr>
          <w:sz w:val="21"/>
          <w:szCs w:val="21"/>
        </w:rPr>
        <w:t>: 2008-2013</w:t>
      </w:r>
    </w:p>
    <w:p w14:paraId="549E2A26" w14:textId="112B202F" w:rsidR="00470BF9" w:rsidRPr="00BA7F39" w:rsidRDefault="00DA6CCD" w:rsidP="00BA7F39">
      <w:pPr>
        <w:pStyle w:val="ListParagraph"/>
        <w:numPr>
          <w:ilvl w:val="0"/>
          <w:numId w:val="10"/>
        </w:numPr>
        <w:spacing w:after="40"/>
        <w:contextualSpacing w:val="0"/>
        <w:rPr>
          <w:sz w:val="21"/>
          <w:szCs w:val="21"/>
        </w:rPr>
      </w:pPr>
      <w:r w:rsidRPr="00BA7F39">
        <w:rPr>
          <w:sz w:val="21"/>
          <w:szCs w:val="21"/>
        </w:rPr>
        <w:t>Maintain</w:t>
      </w:r>
      <w:r w:rsidR="00FB3316">
        <w:rPr>
          <w:sz w:val="21"/>
          <w:szCs w:val="21"/>
        </w:rPr>
        <w:t>ed</w:t>
      </w:r>
      <w:r w:rsidRPr="00BA7F39">
        <w:rPr>
          <w:sz w:val="21"/>
          <w:szCs w:val="21"/>
        </w:rPr>
        <w:t xml:space="preserve"> </w:t>
      </w:r>
      <w:r w:rsidR="00823810">
        <w:rPr>
          <w:sz w:val="21"/>
          <w:szCs w:val="21"/>
        </w:rPr>
        <w:t>unit cohesion and readiness before, during and after deployments.</w:t>
      </w:r>
      <w:r w:rsidR="00E814BA">
        <w:rPr>
          <w:sz w:val="21"/>
          <w:szCs w:val="21"/>
        </w:rPr>
        <w:t xml:space="preserve"> Ensured physical fitness and grooming standards were meant. </w:t>
      </w:r>
    </w:p>
    <w:p w14:paraId="52C3D104" w14:textId="7C1BDCB1" w:rsidR="00470BF9" w:rsidRPr="00BA7F39" w:rsidRDefault="00240474" w:rsidP="00BA7F39">
      <w:pPr>
        <w:pStyle w:val="ListParagraph"/>
        <w:numPr>
          <w:ilvl w:val="0"/>
          <w:numId w:val="10"/>
        </w:numPr>
        <w:spacing w:after="40"/>
        <w:contextualSpacing w:val="0"/>
        <w:rPr>
          <w:sz w:val="21"/>
          <w:szCs w:val="21"/>
        </w:rPr>
      </w:pPr>
      <w:r>
        <w:rPr>
          <w:sz w:val="21"/>
          <w:szCs w:val="21"/>
        </w:rPr>
        <w:t>Displayed leadership qualities which led to being put into Squad/Team Leader roles</w:t>
      </w:r>
      <w:r w:rsidR="006B333A">
        <w:rPr>
          <w:sz w:val="21"/>
          <w:szCs w:val="21"/>
        </w:rPr>
        <w:t>.</w:t>
      </w:r>
    </w:p>
    <w:p w14:paraId="3D365ECB" w14:textId="53EE6BD5" w:rsidR="00470BF9" w:rsidRPr="00BA7F39" w:rsidRDefault="00DA6CCD" w:rsidP="00BA7F39">
      <w:pPr>
        <w:pStyle w:val="ListParagraph"/>
        <w:numPr>
          <w:ilvl w:val="0"/>
          <w:numId w:val="10"/>
        </w:numPr>
        <w:spacing w:after="40"/>
        <w:contextualSpacing w:val="0"/>
        <w:rPr>
          <w:sz w:val="21"/>
          <w:szCs w:val="21"/>
        </w:rPr>
      </w:pPr>
      <w:r w:rsidRPr="00BA7F39">
        <w:rPr>
          <w:sz w:val="21"/>
          <w:szCs w:val="21"/>
        </w:rPr>
        <w:t>Infantry Marine in Operation Enduring Freedom (Afghanistan)</w:t>
      </w:r>
      <w:r w:rsidR="006B333A">
        <w:rPr>
          <w:sz w:val="21"/>
          <w:szCs w:val="21"/>
        </w:rPr>
        <w:t>.</w:t>
      </w:r>
    </w:p>
    <w:p w14:paraId="7175A013" w14:textId="19B05A50" w:rsidR="00772FA1" w:rsidRPr="006B333A" w:rsidRDefault="00DA6CCD" w:rsidP="001060E0">
      <w:pPr>
        <w:pStyle w:val="Heading2"/>
        <w:spacing w:after="120"/>
        <w:rPr>
          <w:smallCaps/>
          <w:color w:val="7F7F7F" w:themeColor="text1" w:themeTint="80"/>
        </w:rPr>
      </w:pPr>
      <w:r w:rsidRPr="006B333A">
        <w:rPr>
          <w:smallCaps/>
          <w:color w:val="7F7F7F" w:themeColor="text1" w:themeTint="80"/>
        </w:rPr>
        <w:t>Education</w:t>
      </w:r>
    </w:p>
    <w:p w14:paraId="69DF7181" w14:textId="0FF97E79" w:rsidR="00470BF9" w:rsidRPr="00BA7F39" w:rsidRDefault="00DA6CCD" w:rsidP="001060E0">
      <w:pPr>
        <w:pStyle w:val="FirstParagraph"/>
        <w:spacing w:before="0"/>
        <w:rPr>
          <w:sz w:val="21"/>
          <w:szCs w:val="21"/>
        </w:rPr>
      </w:pPr>
      <w:r w:rsidRPr="00BA7F39">
        <w:rPr>
          <w:sz w:val="21"/>
          <w:szCs w:val="21"/>
        </w:rPr>
        <w:t xml:space="preserve"> Bloc.io - software developer track focusing on computer science fundamentals 2016-2017</w:t>
      </w:r>
    </w:p>
    <w:sectPr w:rsidR="00470BF9" w:rsidRPr="00BA7F39" w:rsidSect="008F7A4E">
      <w:pgSz w:w="12240" w:h="15840"/>
      <w:pgMar w:top="720" w:right="720" w:bottom="245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A07002" w14:textId="77777777" w:rsidR="002567BB" w:rsidRDefault="002567BB">
      <w:pPr>
        <w:spacing w:after="0"/>
      </w:pPr>
      <w:r>
        <w:separator/>
      </w:r>
    </w:p>
  </w:endnote>
  <w:endnote w:type="continuationSeparator" w:id="0">
    <w:p w14:paraId="14ABFE99" w14:textId="77777777" w:rsidR="002567BB" w:rsidRDefault="002567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197093" w14:textId="77777777" w:rsidR="002567BB" w:rsidRDefault="002567BB">
      <w:r>
        <w:separator/>
      </w:r>
    </w:p>
  </w:footnote>
  <w:footnote w:type="continuationSeparator" w:id="0">
    <w:p w14:paraId="1B9A0025" w14:textId="77777777" w:rsidR="002567BB" w:rsidRDefault="002567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7B2EE64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color w:val="4F81BD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782AD0"/>
    <w:multiLevelType w:val="hybridMultilevel"/>
    <w:tmpl w:val="632A9ABC"/>
    <w:lvl w:ilvl="0" w:tplc="0409000F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150C153E"/>
    <w:multiLevelType w:val="hybridMultilevel"/>
    <w:tmpl w:val="E2125150"/>
    <w:lvl w:ilvl="0" w:tplc="E3BA18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78434B"/>
    <w:multiLevelType w:val="hybridMultilevel"/>
    <w:tmpl w:val="06A8DF6C"/>
    <w:lvl w:ilvl="0" w:tplc="CA68A7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082AA7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9477BB"/>
    <w:multiLevelType w:val="hybridMultilevel"/>
    <w:tmpl w:val="48B81D66"/>
    <w:lvl w:ilvl="0" w:tplc="328687A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1B74DD"/>
    <w:multiLevelType w:val="hybridMultilevel"/>
    <w:tmpl w:val="10304C7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62CC07DF"/>
    <w:multiLevelType w:val="hybridMultilevel"/>
    <w:tmpl w:val="B3707BF2"/>
    <w:lvl w:ilvl="0" w:tplc="7E3C32DE">
      <w:start w:val="1"/>
      <w:numFmt w:val="bullet"/>
      <w:lvlText w:val=""/>
      <w:lvlJc w:val="left"/>
      <w:pPr>
        <w:ind w:left="-102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-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</w:abstractNum>
  <w:abstractNum w:abstractNumId="8" w15:restartNumberingAfterBreak="0">
    <w:nsid w:val="7C8262DF"/>
    <w:multiLevelType w:val="hybridMultilevel"/>
    <w:tmpl w:val="9C5AD0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7CC4437D"/>
    <w:multiLevelType w:val="hybridMultilevel"/>
    <w:tmpl w:val="858EFAE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9"/>
  </w:num>
  <w:num w:numId="8">
    <w:abstractNumId w:val="5"/>
  </w:num>
  <w:num w:numId="9">
    <w:abstractNumId w:val="8"/>
  </w:num>
  <w:num w:numId="10">
    <w:abstractNumId w:val="2"/>
  </w:num>
  <w:num w:numId="11">
    <w:abstractNumId w:val="3"/>
  </w:num>
  <w:num w:numId="12">
    <w:abstractNumId w:val="6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5399"/>
    <w:rsid w:val="001060E0"/>
    <w:rsid w:val="00114EFA"/>
    <w:rsid w:val="00181A50"/>
    <w:rsid w:val="00186339"/>
    <w:rsid w:val="001F66A4"/>
    <w:rsid w:val="00240474"/>
    <w:rsid w:val="002567BB"/>
    <w:rsid w:val="002962BA"/>
    <w:rsid w:val="002B530B"/>
    <w:rsid w:val="003B3D1F"/>
    <w:rsid w:val="003C2B8F"/>
    <w:rsid w:val="00470BF9"/>
    <w:rsid w:val="0047325F"/>
    <w:rsid w:val="0047340E"/>
    <w:rsid w:val="00480C10"/>
    <w:rsid w:val="004E29B3"/>
    <w:rsid w:val="00511EED"/>
    <w:rsid w:val="005155C2"/>
    <w:rsid w:val="005245EA"/>
    <w:rsid w:val="00546827"/>
    <w:rsid w:val="0058440B"/>
    <w:rsid w:val="00590D07"/>
    <w:rsid w:val="005B0F6D"/>
    <w:rsid w:val="00642936"/>
    <w:rsid w:val="00670F12"/>
    <w:rsid w:val="00690B54"/>
    <w:rsid w:val="006B333A"/>
    <w:rsid w:val="006C6159"/>
    <w:rsid w:val="006D2F27"/>
    <w:rsid w:val="0071385D"/>
    <w:rsid w:val="007315F9"/>
    <w:rsid w:val="00742B05"/>
    <w:rsid w:val="00772FA1"/>
    <w:rsid w:val="00784D58"/>
    <w:rsid w:val="00786008"/>
    <w:rsid w:val="007864BD"/>
    <w:rsid w:val="00823810"/>
    <w:rsid w:val="00823F54"/>
    <w:rsid w:val="00825BF7"/>
    <w:rsid w:val="0084057E"/>
    <w:rsid w:val="008B11C4"/>
    <w:rsid w:val="008D6863"/>
    <w:rsid w:val="008F7A4E"/>
    <w:rsid w:val="00921131"/>
    <w:rsid w:val="009841A6"/>
    <w:rsid w:val="009A6ABF"/>
    <w:rsid w:val="00A35DB1"/>
    <w:rsid w:val="00B136F3"/>
    <w:rsid w:val="00B86B75"/>
    <w:rsid w:val="00BA7F39"/>
    <w:rsid w:val="00BC48D5"/>
    <w:rsid w:val="00C36279"/>
    <w:rsid w:val="00C8612C"/>
    <w:rsid w:val="00DA6CCD"/>
    <w:rsid w:val="00DE6128"/>
    <w:rsid w:val="00E315A3"/>
    <w:rsid w:val="00E34680"/>
    <w:rsid w:val="00E60206"/>
    <w:rsid w:val="00E814BA"/>
    <w:rsid w:val="00F7618E"/>
    <w:rsid w:val="00FA0764"/>
    <w:rsid w:val="00FB2054"/>
    <w:rsid w:val="00FB3316"/>
    <w:rsid w:val="00FE78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E92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772FA1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772FA1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2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25BF7"/>
  </w:style>
  <w:style w:type="paragraph" w:styleId="Footer">
    <w:name w:val="footer"/>
    <w:basedOn w:val="Normal"/>
    <w:link w:val="FooterChar"/>
    <w:unhideWhenUsed/>
    <w:rsid w:val="0082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25BF7"/>
  </w:style>
  <w:style w:type="character" w:styleId="CommentReference">
    <w:name w:val="annotation reference"/>
    <w:basedOn w:val="DefaultParagraphFont"/>
    <w:semiHidden/>
    <w:unhideWhenUsed/>
    <w:rsid w:val="001F66A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F66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F66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66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66A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F66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F66A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E7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bygems.org/gems/pamata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Drew-Mac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rew-Mace/bloccit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Drew-Mace/Ke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s?k=drew+mace&amp;i=alexa-skills&amp;ref=nb_sb_no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2-25T20:49:00Z</dcterms:created>
  <dcterms:modified xsi:type="dcterms:W3CDTF">2020-02-28T17:06:00Z</dcterms:modified>
</cp:coreProperties>
</file>